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17BB4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0AC36D41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6430752" w14:textId="77777777" w:rsidR="00D80F46" w:rsidRPr="00BC4E71" w:rsidRDefault="00D80F46" w:rsidP="00BC4E71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4E71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5E66FE1C" w14:textId="77777777" w:rsidTr="00D810B0">
        <w:tc>
          <w:tcPr>
            <w:tcW w:w="9350" w:type="dxa"/>
          </w:tcPr>
          <w:p w14:paraId="547C8AD0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625FA" w14:textId="77777777" w:rsidR="00D80F46" w:rsidRPr="008D1AF7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04BCE8C" w14:textId="3FB31248" w:rsidR="00D80F46" w:rsidRDefault="00E36362" w:rsidP="00E3636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Billionaire Sinergi Korpora.</w:t>
            </w:r>
          </w:p>
          <w:p w14:paraId="4ED3E9E5" w14:textId="4D426AE9" w:rsidR="00E36362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 Media Komputindo.</w:t>
            </w:r>
          </w:p>
          <w:p w14:paraId="080C454A" w14:textId="59CAD6C9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</w:t>
            </w:r>
          </w:p>
          <w:p w14:paraId="5AFE5799" w14:textId="59D751FF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</w:p>
          <w:p w14:paraId="1E23F12A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13D7ED0" w14:textId="77777777" w:rsidR="00E36362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</w:t>
            </w:r>
          </w:p>
          <w:p w14:paraId="678AFB4B" w14:textId="040E0F9E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Media Komputindo.</w:t>
            </w:r>
          </w:p>
          <w:p w14:paraId="3D6A33D6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T Elex Media Komputindo.</w:t>
            </w:r>
          </w:p>
          <w:p w14:paraId="51978D7F" w14:textId="532E867D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</w:t>
            </w:r>
          </w:p>
          <w:p w14:paraId="31CB7022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7EB5FE8" w14:textId="10AE015C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  <w:commentRangeEnd w:id="0"/>
            <w:r>
              <w:rPr>
                <w:rStyle w:val="CommentReference"/>
                <w:lang w:val="en-US"/>
              </w:rPr>
              <w:commentReference w:id="0"/>
            </w:r>
          </w:p>
          <w:p w14:paraId="56F61DFC" w14:textId="1BCB4636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15411" w14:textId="77777777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3FABD3" w14:textId="3E1C18F4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20AF84C3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0884EEC8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EC91C23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34494E5F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B505C76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4F825C9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4ECE60DE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2F73BB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7779491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enovo" w:date="2021-02-15T10:21:00Z" w:initials="l">
    <w:p w14:paraId="71741F20" w14:textId="4E48894D" w:rsidR="00E36362" w:rsidRDefault="00E36362">
      <w:pPr>
        <w:pStyle w:val="CommentText"/>
      </w:pPr>
      <w:r>
        <w:rPr>
          <w:rStyle w:val="CommentReference"/>
        </w:rPr>
        <w:annotationRef/>
      </w:r>
      <w:proofErr w:type="spellStart"/>
      <w:r>
        <w:t>Sudah</w:t>
      </w:r>
      <w:proofErr w:type="spellEnd"/>
      <w:r>
        <w:t xml:space="preserve"> </w:t>
      </w:r>
      <w:proofErr w:type="spellStart"/>
      <w:r>
        <w:t>diurut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abjad dan </w:t>
      </w:r>
      <w:proofErr w:type="spellStart"/>
      <w:r>
        <w:t>tahun</w:t>
      </w:r>
      <w:proofErr w:type="spellEnd"/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74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C9B5" w16cex:dateUtc="2021-02-15T03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741F20" w16cid:durableId="23D4C9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89F5BA" w14:textId="77777777" w:rsidR="00067389" w:rsidRDefault="00067389" w:rsidP="00D80F46">
      <w:r>
        <w:separator/>
      </w:r>
    </w:p>
  </w:endnote>
  <w:endnote w:type="continuationSeparator" w:id="0">
    <w:p w14:paraId="633EF578" w14:textId="77777777" w:rsidR="00067389" w:rsidRDefault="00067389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B8C08" w14:textId="77777777" w:rsidR="00D80F46" w:rsidRDefault="00D80F46">
    <w:pPr>
      <w:pStyle w:val="Footer"/>
    </w:pPr>
    <w:r>
      <w:t>CLO-4</w:t>
    </w:r>
  </w:p>
  <w:p w14:paraId="0077FEEE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70231" w14:textId="77777777" w:rsidR="00067389" w:rsidRDefault="00067389" w:rsidP="00D80F46">
      <w:r>
        <w:separator/>
      </w:r>
    </w:p>
  </w:footnote>
  <w:footnote w:type="continuationSeparator" w:id="0">
    <w:p w14:paraId="365F6D1E" w14:textId="77777777" w:rsidR="00067389" w:rsidRDefault="00067389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953EA"/>
    <w:multiLevelType w:val="hybridMultilevel"/>
    <w:tmpl w:val="E9D4EDB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rIwMjQzMzSwNDFT0lEKTi0uzszPAykwqgUAZkR6JywAAAA="/>
  </w:docVars>
  <w:rsids>
    <w:rsidRoot w:val="00D80F46"/>
    <w:rsid w:val="00067389"/>
    <w:rsid w:val="0012251A"/>
    <w:rsid w:val="00184E03"/>
    <w:rsid w:val="00233D8A"/>
    <w:rsid w:val="002D5B47"/>
    <w:rsid w:val="0042167F"/>
    <w:rsid w:val="004F5D73"/>
    <w:rsid w:val="00686BDA"/>
    <w:rsid w:val="00771E9D"/>
    <w:rsid w:val="008D1AF7"/>
    <w:rsid w:val="00924DF5"/>
    <w:rsid w:val="00A16D9B"/>
    <w:rsid w:val="00A86167"/>
    <w:rsid w:val="00AF28E1"/>
    <w:rsid w:val="00BC4E71"/>
    <w:rsid w:val="00D80F46"/>
    <w:rsid w:val="00E3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06D01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  <w:style w:type="character" w:styleId="CommentReference">
    <w:name w:val="annotation reference"/>
    <w:basedOn w:val="DefaultParagraphFont"/>
    <w:uiPriority w:val="99"/>
    <w:semiHidden/>
    <w:unhideWhenUsed/>
    <w:rsid w:val="00E363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3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3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3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1-02-15T03:32:00Z</dcterms:created>
  <dcterms:modified xsi:type="dcterms:W3CDTF">2021-02-15T03:32:00Z</dcterms:modified>
</cp:coreProperties>
</file>